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C6FA57C" w:rsidR="00173A24" w:rsidRDefault="00120F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EF9ED49" w:rsidR="00173A24" w:rsidRDefault="00120F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9062095" w:rsidR="00173A24" w:rsidRDefault="00120F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dd styles</w:t>
      </w:r>
    </w:p>
    <w:p w14:paraId="0B1CC74E" w14:textId="58CD9B9A" w:rsidR="00120F9B" w:rsidRDefault="00120F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dit the input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242031B8" w:rsidR="00173A24" w:rsidRDefault="00572D8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positions it relative to its current position without changing its layout but Absolute positioning positions it relative to its parent’s position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D4A855E" w:rsidR="00173A24" w:rsidRDefault="00572D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hange the viewability scale of an objec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3B863D8" w:rsidR="00173A24" w:rsidRDefault="00572D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sx 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2A4531BE" w:rsidR="00173A24" w:rsidRDefault="00572D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B11B504" w:rsidR="00173A24" w:rsidRDefault="00572D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from play store or app store</w:t>
      </w:r>
    </w:p>
    <w:p w14:paraId="715A5AA7" w14:textId="045967D5" w:rsidR="00572D86" w:rsidRDefault="00572D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QR code of the project</w:t>
      </w:r>
    </w:p>
    <w:p w14:paraId="00000046" w14:textId="18213A17" w:rsidR="00173A24" w:rsidRDefault="00572D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un it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B2B2C41" w:rsidR="00173A24" w:rsidRDefault="00572D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the content visible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6" w14:textId="67390D0B" w:rsidR="00173A24" w:rsidRDefault="00572D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act elements let you describe what you want to see on the scree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462C04D" w:rsidR="00173A24" w:rsidRDefault="00572D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image, view, text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0F9B"/>
    <w:rsid w:val="00173A24"/>
    <w:rsid w:val="00572D86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26</Words>
  <Characters>1292</Characters>
  <Application>Microsoft Office Word</Application>
  <DocSecurity>0</DocSecurity>
  <Lines>10</Lines>
  <Paragraphs>3</Paragraphs>
  <ScaleCrop>false</ScaleCrop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tish herobn</cp:lastModifiedBy>
  <cp:revision>4</cp:revision>
  <dcterms:created xsi:type="dcterms:W3CDTF">2021-01-06T05:46:00Z</dcterms:created>
  <dcterms:modified xsi:type="dcterms:W3CDTF">2022-03-06T06:27:00Z</dcterms:modified>
</cp:coreProperties>
</file>